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269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2441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8cc6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20:26Z</dcterms:created>
  <dcterms:modified xsi:type="dcterms:W3CDTF">2022-01-20T00:20:26Z</dcterms:modified>
</cp:coreProperties>
</file>